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1E488" w14:textId="602DFAD7" w:rsidR="00F22AB3" w:rsidRPr="00356274" w:rsidRDefault="00EF3AEF">
      <w:pPr>
        <w:spacing w:after="0" w:line="241" w:lineRule="auto"/>
        <w:ind w:left="635" w:right="606"/>
        <w:jc w:val="center"/>
        <w:rPr>
          <w:lang w:val="en-US"/>
        </w:rPr>
      </w:pPr>
      <w:r>
        <w:rPr>
          <w:sz w:val="36"/>
          <w:lang w:val="en-US"/>
        </w:rPr>
        <w:t xml:space="preserve">Angle </w:t>
      </w:r>
      <w:r w:rsidR="003735A1" w:rsidRPr="00356274">
        <w:rPr>
          <w:sz w:val="36"/>
          <w:lang w:val="en-US"/>
        </w:rPr>
        <w:t xml:space="preserve">Measurements </w:t>
      </w:r>
      <w:r>
        <w:rPr>
          <w:sz w:val="36"/>
          <w:lang w:val="en-US"/>
        </w:rPr>
        <w:t xml:space="preserve">by Camera </w:t>
      </w:r>
      <w:r w:rsidR="003735A1" w:rsidRPr="00356274">
        <w:rPr>
          <w:sz w:val="36"/>
          <w:lang w:val="en-US"/>
        </w:rPr>
        <w:t xml:space="preserve">– Short Report X-Cali </w:t>
      </w:r>
    </w:p>
    <w:p w14:paraId="23790AC0" w14:textId="6BCE23E7" w:rsidR="00F22AB3" w:rsidRDefault="003735A1">
      <w:pPr>
        <w:spacing w:after="244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Measurement: Burak SEZGİN, Data extraction: </w:t>
      </w:r>
      <w:r w:rsidR="00EF3AEF" w:rsidRPr="00356274">
        <w:rPr>
          <w:lang w:val="en-US"/>
        </w:rPr>
        <w:t>Burak SEZGİN</w:t>
      </w:r>
      <w:r w:rsidRPr="00356274">
        <w:rPr>
          <w:lang w:val="en-US"/>
        </w:rPr>
        <w:t xml:space="preserve"> </w:t>
      </w:r>
    </w:p>
    <w:p w14:paraId="52A336E6" w14:textId="2758238F" w:rsidR="00F22AB3" w:rsidRPr="00356274" w:rsidRDefault="005D67C2" w:rsidP="00626F29">
      <w:pPr>
        <w:spacing w:after="244"/>
        <w:ind w:left="10" w:right="51" w:hanging="10"/>
        <w:jc w:val="center"/>
        <w:rPr>
          <w:lang w:val="en-US"/>
        </w:rPr>
      </w:pPr>
      <w:r>
        <w:rPr>
          <w:lang w:val="en-US"/>
        </w:rPr>
        <w:t xml:space="preserve">Before the integration of </w:t>
      </w:r>
      <w:r w:rsidR="00626F29">
        <w:rPr>
          <w:lang w:val="en-US"/>
        </w:rPr>
        <w:t xml:space="preserve">the angle measurement code and camera on the vehicle, they are tested. </w:t>
      </w:r>
      <w:r w:rsidR="00626F29" w:rsidRPr="005D67C2">
        <w:rPr>
          <w:lang w:val="en-US"/>
        </w:rPr>
        <w:t>A4 Tech PK-900H</w:t>
      </w:r>
      <w:r w:rsidR="00626F29">
        <w:rPr>
          <w:lang w:val="en-US"/>
        </w:rPr>
        <w:t xml:space="preserve"> model of webcam is used for this test to measure the angle of the plank. </w:t>
      </w:r>
      <w:r w:rsidR="00626F29" w:rsidRPr="00356274">
        <w:rPr>
          <w:lang w:val="en-US"/>
        </w:rPr>
        <w:t>The test specifications are provided below.</w:t>
      </w:r>
    </w:p>
    <w:tbl>
      <w:tblPr>
        <w:tblStyle w:val="TableGrid"/>
        <w:tblW w:w="4868" w:type="dxa"/>
        <w:tblInd w:w="0" w:type="dxa"/>
        <w:tblLook w:val="04A0" w:firstRow="1" w:lastRow="0" w:firstColumn="1" w:lastColumn="0" w:noHBand="0" w:noVBand="1"/>
      </w:tblPr>
      <w:tblGrid>
        <w:gridCol w:w="2173"/>
        <w:gridCol w:w="2695"/>
      </w:tblGrid>
      <w:tr w:rsidR="00F22AB3" w:rsidRPr="00356274" w14:paraId="6DC211D5" w14:textId="77777777" w:rsidTr="00626F29">
        <w:trPr>
          <w:trHeight w:val="315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5A7DF3BD" w14:textId="77777777" w:rsidR="00F22AB3" w:rsidRPr="00356274" w:rsidRDefault="003735A1">
            <w:pPr>
              <w:tabs>
                <w:tab w:val="center" w:pos="1416"/>
              </w:tabs>
              <w:rPr>
                <w:lang w:val="en-US"/>
              </w:rPr>
            </w:pPr>
            <w:r w:rsidRPr="00356274">
              <w:rPr>
                <w:lang w:val="en-US"/>
              </w:rPr>
              <w:t xml:space="preserve">Environment </w:t>
            </w:r>
            <w:r w:rsidRPr="00356274">
              <w:rPr>
                <w:lang w:val="en-US"/>
              </w:rPr>
              <w:tab/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2CFC7FDD" w14:textId="0C71095D" w:rsidR="00F22AB3" w:rsidRPr="00356274" w:rsidRDefault="00E276DD" w:rsidP="00E276DD">
            <w:pPr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3735A1" w:rsidRPr="00356274">
              <w:rPr>
                <w:lang w:val="en-US"/>
              </w:rPr>
              <w:t xml:space="preserve">: Living Room, </w:t>
            </w:r>
            <w:r w:rsidR="00626F29" w:rsidRPr="00626F29">
              <w:rPr>
                <w:lang w:val="en-US"/>
              </w:rPr>
              <w:t>luminous</w:t>
            </w:r>
            <w:r w:rsidR="003735A1" w:rsidRPr="00356274">
              <w:rPr>
                <w:lang w:val="en-US"/>
              </w:rPr>
              <w:t xml:space="preserve"> </w:t>
            </w:r>
          </w:p>
        </w:tc>
      </w:tr>
      <w:tr w:rsidR="00F22AB3" w:rsidRPr="00356274" w14:paraId="6297A9D2" w14:textId="77777777" w:rsidTr="00626F29">
        <w:trPr>
          <w:trHeight w:val="343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4932FC55" w14:textId="1A6445EB" w:rsidR="00F22AB3" w:rsidRPr="00356274" w:rsidRDefault="00626F29">
            <w:pPr>
              <w:tabs>
                <w:tab w:val="center" w:pos="1416"/>
              </w:tabs>
              <w:rPr>
                <w:lang w:val="en-US"/>
              </w:rPr>
            </w:pPr>
            <w:r w:rsidRPr="00356274">
              <w:rPr>
                <w:lang w:val="en-US"/>
              </w:rPr>
              <w:t xml:space="preserve">Driver </w:t>
            </w:r>
            <w:r w:rsidRPr="00356274">
              <w:rPr>
                <w:lang w:val="en-US"/>
              </w:rPr>
              <w:tab/>
            </w:r>
            <w:r w:rsidR="003735A1" w:rsidRPr="00356274">
              <w:rPr>
                <w:lang w:val="en-US"/>
              </w:rPr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44072EB5" w14:textId="77777777" w:rsidR="00F22AB3" w:rsidRPr="00356274" w:rsidRDefault="003735A1">
            <w:pPr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 xml:space="preserve">: RaspberryPi3 </w:t>
            </w:r>
          </w:p>
        </w:tc>
      </w:tr>
      <w:tr w:rsidR="00F22AB3" w:rsidRPr="00356274" w14:paraId="20A649F5" w14:textId="77777777" w:rsidTr="00626F29">
        <w:trPr>
          <w:trHeight w:val="339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6F5AD5D9" w14:textId="3EEE8F2D" w:rsidR="00F22AB3" w:rsidRPr="00356274" w:rsidRDefault="00626F29">
            <w:pPr>
              <w:rPr>
                <w:lang w:val="en-US"/>
              </w:rPr>
            </w:pPr>
            <w:r>
              <w:rPr>
                <w:lang w:val="en-US"/>
              </w:rPr>
              <w:t>Camera</w:t>
            </w:r>
            <w:r w:rsidR="003735A1" w:rsidRPr="00356274">
              <w:rPr>
                <w:lang w:val="en-US"/>
              </w:rPr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0ACAC9A4" w14:textId="0D9D0562" w:rsidR="00F22AB3" w:rsidRPr="00356274" w:rsidRDefault="003735A1">
            <w:pPr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 xml:space="preserve">: </w:t>
            </w:r>
            <w:r w:rsidR="00626F29" w:rsidRPr="005D67C2">
              <w:rPr>
                <w:lang w:val="en-US"/>
              </w:rPr>
              <w:t>A4 Tech PK-900H</w:t>
            </w:r>
            <w:r w:rsidR="00626F29">
              <w:rPr>
                <w:lang w:val="en-US"/>
              </w:rPr>
              <w:t xml:space="preserve"> </w:t>
            </w:r>
            <w:r w:rsidRPr="00356274">
              <w:rPr>
                <w:lang w:val="en-US"/>
              </w:rPr>
              <w:t xml:space="preserve"> </w:t>
            </w:r>
          </w:p>
        </w:tc>
      </w:tr>
      <w:tr w:rsidR="00F22AB3" w:rsidRPr="00356274" w14:paraId="4FDA79CC" w14:textId="77777777" w:rsidTr="00626F29">
        <w:trPr>
          <w:trHeight w:val="319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26700A61" w14:textId="77777777" w:rsidR="00F22AB3" w:rsidRPr="00356274" w:rsidRDefault="003735A1">
            <w:pPr>
              <w:tabs>
                <w:tab w:val="center" w:pos="1416"/>
              </w:tabs>
              <w:rPr>
                <w:lang w:val="en-US"/>
              </w:rPr>
            </w:pPr>
            <w:r w:rsidRPr="00356274">
              <w:rPr>
                <w:lang w:val="en-US"/>
              </w:rPr>
              <w:t xml:space="preserve">Temperature </w:t>
            </w:r>
            <w:r w:rsidRPr="00356274">
              <w:rPr>
                <w:lang w:val="en-US"/>
              </w:rPr>
              <w:tab/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334B04EE" w14:textId="77777777" w:rsidR="001D6990" w:rsidRDefault="003735A1" w:rsidP="001D6990">
            <w:pPr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>: 24</w:t>
            </w:r>
            <w:r w:rsidRPr="00356274">
              <w:rPr>
                <w:rFonts w:ascii="Cambria Math" w:eastAsia="Cambria Math" w:hAnsi="Cambria Math" w:cs="Cambria Math"/>
                <w:lang w:val="en-US"/>
              </w:rPr>
              <w:t xml:space="preserve">℃ </w:t>
            </w:r>
          </w:p>
          <w:p w14:paraId="6008E232" w14:textId="77777777" w:rsidR="001D6990" w:rsidRPr="00356274" w:rsidRDefault="001D6990" w:rsidP="001D6990">
            <w:pPr>
              <w:ind w:left="-1770"/>
              <w:rPr>
                <w:lang w:val="en-US"/>
              </w:rPr>
            </w:pPr>
            <w:r>
              <w:rPr>
                <w:lang w:val="en-US"/>
              </w:rPr>
              <w:t>N</w:t>
            </w:r>
            <w:r>
              <w:rPr>
                <w:lang w:val="en-US"/>
              </w:rPr>
              <w:tab/>
            </w:r>
          </w:p>
        </w:tc>
      </w:tr>
    </w:tbl>
    <w:p w14:paraId="0B7F5497" w14:textId="7E4B2A98" w:rsidR="001D6990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  <w:r w:rsidR="001D6990">
        <w:rPr>
          <w:lang w:val="en-US"/>
        </w:rPr>
        <w:t xml:space="preserve">Measurement Tool: </w:t>
      </w:r>
      <w:r w:rsidR="00626F29" w:rsidRPr="00626F29">
        <w:rPr>
          <w:lang w:val="en-US"/>
        </w:rPr>
        <w:t>IC Measure</w:t>
      </w:r>
      <w:r w:rsidR="00626F29">
        <w:rPr>
          <w:lang w:val="en-US"/>
        </w:rPr>
        <w:t xml:space="preserve"> </w:t>
      </w:r>
      <w:r w:rsidR="00E765C0">
        <w:rPr>
          <w:lang w:val="en-US"/>
        </w:rPr>
        <w:t>(On</w:t>
      </w:r>
      <w:r w:rsidR="00626F29" w:rsidRPr="00626F29">
        <w:rPr>
          <w:lang w:val="en-US"/>
        </w:rPr>
        <w:t xml:space="preserve">-Screen Measurement </w:t>
      </w:r>
      <w:r w:rsidR="00287117">
        <w:rPr>
          <w:lang w:val="en-US"/>
        </w:rPr>
        <w:t>Software)</w:t>
      </w:r>
      <w:r w:rsidR="00626F29">
        <w:rPr>
          <w:lang w:val="en-US"/>
        </w:rPr>
        <w:t xml:space="preserve"> </w:t>
      </w:r>
    </w:p>
    <w:p w14:paraId="2EDCD14A" w14:textId="77777777" w:rsidR="001D6990" w:rsidRPr="00356274" w:rsidRDefault="001D6990">
      <w:pPr>
        <w:spacing w:after="0"/>
        <w:rPr>
          <w:lang w:val="en-US"/>
        </w:rPr>
      </w:pPr>
    </w:p>
    <w:p w14:paraId="6855D2B5" w14:textId="718A923D" w:rsidR="008E1643" w:rsidRDefault="00E765C0">
      <w:pPr>
        <w:spacing w:after="0"/>
        <w:rPr>
          <w:lang w:val="en-US"/>
        </w:rPr>
      </w:pPr>
      <w:r w:rsidRPr="00356274">
        <w:rPr>
          <w:lang w:val="en-US"/>
        </w:rPr>
        <w:t>Measurement Method</w:t>
      </w:r>
      <w:r>
        <w:rPr>
          <w:lang w:val="en-US"/>
        </w:rPr>
        <w:tab/>
        <w:t>(Angle)</w:t>
      </w:r>
      <w:r w:rsidRPr="00356274">
        <w:rPr>
          <w:lang w:val="en-US"/>
        </w:rPr>
        <w:t>:</w:t>
      </w:r>
      <w:r w:rsidR="008E1643" w:rsidRPr="00356274">
        <w:rPr>
          <w:lang w:val="en-US"/>
        </w:rPr>
        <w:t xml:space="preserve"> </w:t>
      </w:r>
    </w:p>
    <w:p w14:paraId="6C1933E8" w14:textId="77777777" w:rsidR="00287117" w:rsidRDefault="00287117">
      <w:pPr>
        <w:spacing w:after="0"/>
        <w:rPr>
          <w:lang w:val="en-US"/>
        </w:rPr>
      </w:pPr>
    </w:p>
    <w:p w14:paraId="60FFB56A" w14:textId="7CCD2801" w:rsidR="00C5113E" w:rsidRDefault="00C5113E" w:rsidP="00287117">
      <w:pPr>
        <w:spacing w:after="0"/>
        <w:ind w:firstLine="708"/>
        <w:rPr>
          <w:lang w:val="en-US"/>
        </w:rPr>
      </w:pPr>
      <w:r>
        <w:rPr>
          <w:lang w:val="en-US"/>
        </w:rPr>
        <w:t xml:space="preserve">First, some arbitrary angles are adjusted for plank and it is </w:t>
      </w:r>
      <w:r w:rsidRPr="00C5113E">
        <w:rPr>
          <w:lang w:val="en-US"/>
        </w:rPr>
        <w:t>photographed</w:t>
      </w:r>
      <w:r>
        <w:rPr>
          <w:lang w:val="en-US"/>
        </w:rPr>
        <w:t xml:space="preserve">. Then, with the help of the angle measurement code, plank’s angle on photo is measured. </w:t>
      </w:r>
      <w:r w:rsidR="00287117">
        <w:rPr>
          <w:lang w:val="en-US"/>
        </w:rPr>
        <w:t>Furthermore, real angle of the plank is measured by a software (IC</w:t>
      </w:r>
      <w:r w:rsidR="00287117" w:rsidRPr="00626F29">
        <w:rPr>
          <w:lang w:val="en-US"/>
        </w:rPr>
        <w:t xml:space="preserve"> Measure</w:t>
      </w:r>
      <w:r w:rsidR="00287117">
        <w:rPr>
          <w:lang w:val="en-US"/>
        </w:rPr>
        <w:t xml:space="preserve">). </w:t>
      </w:r>
    </w:p>
    <w:p w14:paraId="727151FC" w14:textId="4A8E9EBB" w:rsidR="00C5113E" w:rsidRDefault="00C5113E">
      <w:pPr>
        <w:spacing w:after="0"/>
        <w:rPr>
          <w:lang w:val="en-US"/>
        </w:rPr>
      </w:pPr>
    </w:p>
    <w:p w14:paraId="5B99D7F8" w14:textId="50ED0269" w:rsidR="00287117" w:rsidRDefault="00287117" w:rsidP="00287117">
      <w:pPr>
        <w:spacing w:after="0"/>
        <w:rPr>
          <w:lang w:val="en-US"/>
        </w:rPr>
      </w:pPr>
      <w:r w:rsidRPr="00356274">
        <w:rPr>
          <w:lang w:val="en-US"/>
        </w:rPr>
        <w:t>Measurement Method</w:t>
      </w:r>
      <w:r>
        <w:rPr>
          <w:lang w:val="en-US"/>
        </w:rPr>
        <w:tab/>
        <w:t>(FPS)</w:t>
      </w:r>
      <w:r w:rsidRPr="00356274">
        <w:rPr>
          <w:lang w:val="en-US"/>
        </w:rPr>
        <w:t>:</w:t>
      </w:r>
    </w:p>
    <w:p w14:paraId="2F82669D" w14:textId="06630237" w:rsidR="00F17D00" w:rsidRDefault="00F17D00" w:rsidP="00287117">
      <w:pPr>
        <w:spacing w:after="0"/>
        <w:rPr>
          <w:lang w:val="en-US"/>
        </w:rPr>
      </w:pPr>
    </w:p>
    <w:p w14:paraId="1F58A457" w14:textId="3C45509E" w:rsidR="00F17D00" w:rsidRDefault="00F17D00" w:rsidP="00287117">
      <w:pPr>
        <w:spacing w:after="0"/>
        <w:rPr>
          <w:lang w:val="en-US"/>
        </w:rPr>
      </w:pPr>
      <w:r>
        <w:rPr>
          <w:lang w:val="en-US"/>
        </w:rPr>
        <w:tab/>
        <w:t xml:space="preserve">First, the number of frames of the video is set to specific values such as 100, 200 … up to 1000 frames. Then, for these </w:t>
      </w:r>
      <w:r w:rsidR="00A949F1">
        <w:rPr>
          <w:lang w:val="en-US"/>
        </w:rPr>
        <w:t>n</w:t>
      </w:r>
      <w:r>
        <w:rPr>
          <w:lang w:val="en-US"/>
        </w:rPr>
        <w:t>umber of frames, FPS is calculated</w:t>
      </w:r>
      <w:r w:rsidR="00E13306">
        <w:rPr>
          <w:lang w:val="en-US"/>
        </w:rPr>
        <w:t xml:space="preserve"> as follows: </w:t>
      </w:r>
      <w:r w:rsidR="00D66453" w:rsidRPr="00D66453">
        <w:rPr>
          <w:lang w:val="en-US"/>
        </w:rPr>
        <w:t xml:space="preserve"> a stopwatch code is utilized which measures time difference between the first frame and the last one.</w:t>
      </w:r>
      <w:r w:rsidR="00AA4F5D">
        <w:rPr>
          <w:lang w:val="en-US"/>
        </w:rPr>
        <w:t xml:space="preserve"> And to find FPS value, frame number is divided into that time difference.</w:t>
      </w:r>
    </w:p>
    <w:p w14:paraId="5C6C471F" w14:textId="7AEE8B1D" w:rsidR="00287117" w:rsidRDefault="00287117">
      <w:pPr>
        <w:spacing w:after="0"/>
        <w:rPr>
          <w:lang w:val="en-US"/>
        </w:rPr>
      </w:pPr>
    </w:p>
    <w:p w14:paraId="07CFA769" w14:textId="1DE2384C" w:rsidR="00E13306" w:rsidRDefault="00287117">
      <w:pPr>
        <w:spacing w:after="0"/>
        <w:rPr>
          <w:lang w:val="en-US"/>
        </w:rPr>
      </w:pPr>
      <w:r>
        <w:rPr>
          <w:lang w:val="en-US"/>
        </w:rPr>
        <w:tab/>
      </w:r>
    </w:p>
    <w:p w14:paraId="6B4ADB5B" w14:textId="77777777" w:rsidR="001F2742" w:rsidRDefault="001F2742">
      <w:pPr>
        <w:spacing w:after="0"/>
        <w:rPr>
          <w:lang w:val="en-US"/>
        </w:rPr>
      </w:pPr>
      <w:r>
        <w:rPr>
          <w:lang w:val="en-US"/>
        </w:rPr>
        <w:t>The following graphs are obtained using MATLAB</w:t>
      </w:r>
      <w:r w:rsidR="007E00FD">
        <w:rPr>
          <w:lang w:val="en-US"/>
        </w:rPr>
        <w:t>.</w:t>
      </w:r>
    </w:p>
    <w:p w14:paraId="31CE1A6F" w14:textId="77777777" w:rsidR="00A40574" w:rsidRDefault="00A40574">
      <w:pPr>
        <w:spacing w:after="0"/>
        <w:rPr>
          <w:lang w:val="en-US"/>
        </w:rPr>
      </w:pPr>
    </w:p>
    <w:p w14:paraId="7F5DD11E" w14:textId="03EFA500" w:rsidR="00A40574" w:rsidRDefault="00A40574">
      <w:pPr>
        <w:spacing w:after="0"/>
        <w:rPr>
          <w:lang w:val="en-US"/>
        </w:rPr>
      </w:pPr>
    </w:p>
    <w:p w14:paraId="1B99AB26" w14:textId="17EB00DB" w:rsidR="00AA4F5D" w:rsidRDefault="00AA4F5D">
      <w:pPr>
        <w:spacing w:after="0"/>
        <w:rPr>
          <w:lang w:val="en-US"/>
        </w:rPr>
      </w:pPr>
    </w:p>
    <w:p w14:paraId="2D8C94C5" w14:textId="285E90DD" w:rsidR="00AA4F5D" w:rsidRDefault="00AA4F5D">
      <w:pPr>
        <w:spacing w:after="0"/>
        <w:rPr>
          <w:lang w:val="en-US"/>
        </w:rPr>
      </w:pPr>
    </w:p>
    <w:p w14:paraId="4EE829B4" w14:textId="04F53BE2" w:rsidR="00AA4F5D" w:rsidRDefault="00AA4F5D">
      <w:pPr>
        <w:spacing w:after="0"/>
        <w:rPr>
          <w:lang w:val="en-US"/>
        </w:rPr>
      </w:pPr>
    </w:p>
    <w:p w14:paraId="4F06F291" w14:textId="7C2C6BA0" w:rsidR="00AA4F5D" w:rsidRDefault="00AA4F5D">
      <w:pPr>
        <w:spacing w:after="0"/>
        <w:rPr>
          <w:lang w:val="en-US"/>
        </w:rPr>
      </w:pPr>
    </w:p>
    <w:p w14:paraId="4F29C146" w14:textId="714FC24A" w:rsidR="00AA4F5D" w:rsidRDefault="00AA4F5D">
      <w:pPr>
        <w:spacing w:after="0"/>
        <w:rPr>
          <w:lang w:val="en-US"/>
        </w:rPr>
      </w:pPr>
    </w:p>
    <w:p w14:paraId="1BDD7C08" w14:textId="59CD825F" w:rsidR="00AA4F5D" w:rsidRDefault="00AA4F5D">
      <w:pPr>
        <w:spacing w:after="0"/>
        <w:rPr>
          <w:lang w:val="en-US"/>
        </w:rPr>
      </w:pPr>
    </w:p>
    <w:p w14:paraId="3C0F5DC3" w14:textId="3652A2D3" w:rsidR="00AA4F5D" w:rsidRDefault="00AA4F5D">
      <w:pPr>
        <w:spacing w:after="0"/>
        <w:rPr>
          <w:lang w:val="en-US"/>
        </w:rPr>
      </w:pPr>
    </w:p>
    <w:p w14:paraId="1B3D3845" w14:textId="77777777" w:rsidR="00AA4F5D" w:rsidRDefault="00AA4F5D">
      <w:pPr>
        <w:spacing w:after="0"/>
        <w:rPr>
          <w:lang w:val="en-US"/>
        </w:rPr>
      </w:pPr>
      <w:bookmarkStart w:id="0" w:name="_GoBack"/>
      <w:bookmarkEnd w:id="0"/>
    </w:p>
    <w:p w14:paraId="2EC53CB7" w14:textId="77777777" w:rsidR="00A40574" w:rsidRDefault="00A40574">
      <w:pPr>
        <w:spacing w:after="0"/>
        <w:rPr>
          <w:lang w:val="en-US"/>
        </w:rPr>
      </w:pPr>
    </w:p>
    <w:p w14:paraId="587D6312" w14:textId="77777777" w:rsidR="00A40574" w:rsidRDefault="00A40574">
      <w:pPr>
        <w:spacing w:after="0"/>
        <w:rPr>
          <w:lang w:val="en-US"/>
        </w:rPr>
      </w:pPr>
    </w:p>
    <w:tbl>
      <w:tblPr>
        <w:tblW w:w="5900" w:type="dxa"/>
        <w:tblInd w:w="13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0"/>
        <w:gridCol w:w="3820"/>
      </w:tblGrid>
      <w:tr w:rsidR="00A839FE" w:rsidRPr="00A839FE" w14:paraId="78166B54" w14:textId="77777777" w:rsidTr="00287117">
        <w:trPr>
          <w:trHeight w:val="300"/>
        </w:trPr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5EDE1C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lastRenderedPageBreak/>
              <w:t>Real Angle (Degrees)</w:t>
            </w:r>
          </w:p>
        </w:tc>
        <w:tc>
          <w:tcPr>
            <w:tcW w:w="3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1FB7DD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Measured Angle by Camera (Degrees)</w:t>
            </w:r>
          </w:p>
        </w:tc>
      </w:tr>
      <w:tr w:rsidR="00A839FE" w:rsidRPr="00A839FE" w14:paraId="008CE32C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05C6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70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5514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70</w:t>
            </w:r>
          </w:p>
        </w:tc>
      </w:tr>
      <w:tr w:rsidR="00A839FE" w:rsidRPr="00A839FE" w14:paraId="5F889CCE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3CD8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56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1676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56</w:t>
            </w:r>
          </w:p>
        </w:tc>
      </w:tr>
      <w:tr w:rsidR="00A839FE" w:rsidRPr="00A839FE" w14:paraId="22C4416D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4622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34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556EB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36</w:t>
            </w:r>
          </w:p>
        </w:tc>
      </w:tr>
      <w:tr w:rsidR="00A839FE" w:rsidRPr="00A839FE" w14:paraId="548D5258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EB41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15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F806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17</w:t>
            </w:r>
          </w:p>
        </w:tc>
      </w:tr>
      <w:tr w:rsidR="00A839FE" w:rsidRPr="00A839FE" w14:paraId="497E8819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CE7E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8DB36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0</w:t>
            </w:r>
          </w:p>
        </w:tc>
      </w:tr>
      <w:tr w:rsidR="00A839FE" w:rsidRPr="00A839FE" w14:paraId="46D81A91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80CF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6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6FA9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8</w:t>
            </w:r>
          </w:p>
        </w:tc>
      </w:tr>
      <w:tr w:rsidR="00A839FE" w:rsidRPr="00A839FE" w14:paraId="0127075C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0110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3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358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36</w:t>
            </w:r>
          </w:p>
        </w:tc>
      </w:tr>
      <w:tr w:rsidR="00A839FE" w:rsidRPr="00A839FE" w14:paraId="77E82FFA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2184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53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B57E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54</w:t>
            </w:r>
          </w:p>
        </w:tc>
      </w:tr>
      <w:tr w:rsidR="00A839FE" w:rsidRPr="00A839FE" w14:paraId="10855879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57BB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72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D28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72</w:t>
            </w:r>
          </w:p>
        </w:tc>
      </w:tr>
      <w:tr w:rsidR="00A839FE" w:rsidRPr="00A839FE" w14:paraId="4921396E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FC6F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83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1B81F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82</w:t>
            </w:r>
          </w:p>
        </w:tc>
      </w:tr>
    </w:tbl>
    <w:p w14:paraId="5D4E95A9" w14:textId="77777777" w:rsidR="00A40574" w:rsidRDefault="00A40574">
      <w:pPr>
        <w:spacing w:after="0"/>
        <w:rPr>
          <w:lang w:val="en-US"/>
        </w:rPr>
      </w:pPr>
    </w:p>
    <w:p w14:paraId="0F24FA3A" w14:textId="2F2F890F" w:rsidR="00F5157B" w:rsidRPr="00356274" w:rsidRDefault="00F5157B" w:rsidP="00F5157B">
      <w:pPr>
        <w:spacing w:after="5" w:line="249" w:lineRule="auto"/>
        <w:ind w:left="19" w:hanging="10"/>
        <w:rPr>
          <w:lang w:val="en-US"/>
        </w:rPr>
      </w:pPr>
      <w:r w:rsidRPr="00356274">
        <w:rPr>
          <w:lang w:val="en-US"/>
        </w:rPr>
        <w:t xml:space="preserve">Table 1: Measurement results of </w:t>
      </w:r>
      <w:r w:rsidR="002019C5">
        <w:rPr>
          <w:lang w:val="en-US"/>
        </w:rPr>
        <w:t>angle by camera</w:t>
      </w:r>
      <w:r w:rsidRPr="00356274">
        <w:rPr>
          <w:lang w:val="en-US"/>
        </w:rPr>
        <w:t xml:space="preserve"> </w:t>
      </w:r>
      <w:r w:rsidR="002019C5">
        <w:rPr>
          <w:lang w:val="en-US"/>
        </w:rPr>
        <w:t>(in a range between -90 and 90 degrees)</w:t>
      </w:r>
    </w:p>
    <w:p w14:paraId="2AD0525B" w14:textId="48019F10" w:rsidR="00A40574" w:rsidRDefault="00A40574">
      <w:pPr>
        <w:spacing w:after="0"/>
        <w:rPr>
          <w:lang w:val="en-US"/>
        </w:rPr>
      </w:pPr>
    </w:p>
    <w:p w14:paraId="01400102" w14:textId="77777777" w:rsidR="00F5157B" w:rsidRDefault="00F5157B">
      <w:pPr>
        <w:spacing w:after="0"/>
        <w:rPr>
          <w:lang w:val="en-US"/>
        </w:rPr>
      </w:pPr>
    </w:p>
    <w:p w14:paraId="14F43E5C" w14:textId="77777777" w:rsidR="00A40574" w:rsidRDefault="00A40574">
      <w:pPr>
        <w:spacing w:after="0"/>
        <w:rPr>
          <w:lang w:val="en-US"/>
        </w:rPr>
      </w:pPr>
    </w:p>
    <w:tbl>
      <w:tblPr>
        <w:tblW w:w="7480" w:type="dxa"/>
        <w:tblInd w:w="6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20"/>
        <w:gridCol w:w="2780"/>
        <w:gridCol w:w="2780"/>
      </w:tblGrid>
      <w:tr w:rsidR="00A839FE" w:rsidRPr="00A839FE" w14:paraId="03F90ABE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3546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 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2ADA8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When planck is not detected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0F1DD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When planck is detected</w:t>
            </w:r>
          </w:p>
        </w:tc>
      </w:tr>
      <w:tr w:rsidR="00A839FE" w:rsidRPr="00A839FE" w14:paraId="0D495ED0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41DC6A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Number of frames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55A03C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Measured FPS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94EC0DA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Measured FPS</w:t>
            </w:r>
          </w:p>
        </w:tc>
      </w:tr>
      <w:tr w:rsidR="00A839FE" w:rsidRPr="00A839FE" w14:paraId="59ADB0FB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0F74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8B054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4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628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59</w:t>
            </w:r>
          </w:p>
        </w:tc>
      </w:tr>
      <w:tr w:rsidR="00A839FE" w:rsidRPr="00A839FE" w14:paraId="6F57717B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B6226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4B4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0FBC4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34</w:t>
            </w:r>
          </w:p>
        </w:tc>
      </w:tr>
      <w:tr w:rsidR="00A839FE" w:rsidRPr="00A839FE" w14:paraId="0396AD2D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96F60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3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27ABB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94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B555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95</w:t>
            </w:r>
          </w:p>
        </w:tc>
      </w:tr>
      <w:tr w:rsidR="00A839FE" w:rsidRPr="00A839FE" w14:paraId="32589605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E4966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4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2B4C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4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E379F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41</w:t>
            </w:r>
          </w:p>
        </w:tc>
      </w:tr>
      <w:tr w:rsidR="00A839FE" w:rsidRPr="00A839FE" w14:paraId="4AFB46EA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00DB2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5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A0AE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29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1245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8</w:t>
            </w:r>
          </w:p>
        </w:tc>
      </w:tr>
      <w:tr w:rsidR="00A839FE" w:rsidRPr="00A839FE" w14:paraId="0F9A1F6B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C52C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6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078FB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93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E031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58</w:t>
            </w:r>
          </w:p>
        </w:tc>
      </w:tr>
      <w:tr w:rsidR="00A839FE" w:rsidRPr="00A839FE" w14:paraId="4CF8B76F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401F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7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C667A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09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438EC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1</w:t>
            </w:r>
          </w:p>
        </w:tc>
      </w:tr>
      <w:tr w:rsidR="00A839FE" w:rsidRPr="00A839FE" w14:paraId="46774B09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2075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8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0BBF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14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8F76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34</w:t>
            </w:r>
          </w:p>
        </w:tc>
      </w:tr>
      <w:tr w:rsidR="00A839FE" w:rsidRPr="00A839FE" w14:paraId="4A26AE6C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6695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9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41CF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14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86BA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86</w:t>
            </w:r>
          </w:p>
        </w:tc>
      </w:tr>
      <w:tr w:rsidR="00A839FE" w:rsidRPr="00A839FE" w14:paraId="3B0425B3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E4D62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0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B94DF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2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B1AE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2</w:t>
            </w:r>
          </w:p>
        </w:tc>
      </w:tr>
    </w:tbl>
    <w:p w14:paraId="7481739B" w14:textId="77777777" w:rsidR="004F1789" w:rsidRDefault="004F1789" w:rsidP="00F5157B">
      <w:pPr>
        <w:spacing w:after="5" w:line="249" w:lineRule="auto"/>
        <w:ind w:left="19" w:hanging="10"/>
        <w:rPr>
          <w:lang w:val="en-US"/>
        </w:rPr>
      </w:pPr>
    </w:p>
    <w:p w14:paraId="37F5CE13" w14:textId="11152D8F" w:rsidR="00F5157B" w:rsidRPr="00356274" w:rsidRDefault="00F5157B" w:rsidP="00F5157B">
      <w:pPr>
        <w:spacing w:after="5" w:line="249" w:lineRule="auto"/>
        <w:ind w:left="19" w:hanging="10"/>
        <w:rPr>
          <w:lang w:val="en-US"/>
        </w:rPr>
      </w:pPr>
      <w:r w:rsidRPr="00356274">
        <w:rPr>
          <w:lang w:val="en-US"/>
        </w:rPr>
        <w:t xml:space="preserve">Table </w:t>
      </w:r>
      <w:r>
        <w:rPr>
          <w:lang w:val="en-US"/>
        </w:rPr>
        <w:t>2</w:t>
      </w:r>
      <w:r w:rsidRPr="00356274">
        <w:rPr>
          <w:lang w:val="en-US"/>
        </w:rPr>
        <w:t xml:space="preserve">: Measurement results of </w:t>
      </w:r>
      <w:r w:rsidR="00BF0F80">
        <w:rPr>
          <w:lang w:val="en-US"/>
        </w:rPr>
        <w:t xml:space="preserve">FPS </w:t>
      </w:r>
      <w:r w:rsidR="004F1789">
        <w:rPr>
          <w:lang w:val="en-US"/>
        </w:rPr>
        <w:t xml:space="preserve">for all circumstances (For when plank is detected and not detected) </w:t>
      </w:r>
    </w:p>
    <w:p w14:paraId="2CF5B2AD" w14:textId="18505FC9" w:rsidR="00F22AB3" w:rsidRPr="00356274" w:rsidRDefault="00F22AB3">
      <w:pPr>
        <w:spacing w:after="0"/>
        <w:rPr>
          <w:lang w:val="en-US"/>
        </w:rPr>
      </w:pPr>
    </w:p>
    <w:p w14:paraId="68D46B97" w14:textId="0286E64B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  <w:r w:rsidR="00E765C0">
        <w:rPr>
          <w:noProof/>
          <w:lang w:val="en-US"/>
        </w:rPr>
        <w:drawing>
          <wp:inline distT="0" distB="0" distL="0" distR="0" wp14:anchorId="4A501ED7" wp14:editId="16096C28">
            <wp:extent cx="53340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06A6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374D93F3" w14:textId="46B6F94B" w:rsidR="00F22AB3" w:rsidRPr="00356274" w:rsidRDefault="003735A1" w:rsidP="00E765C0">
      <w:pPr>
        <w:spacing w:after="0"/>
        <w:rPr>
          <w:lang w:val="en-US"/>
        </w:rPr>
      </w:pPr>
      <w:r w:rsidRPr="00356274">
        <w:rPr>
          <w:lang w:val="en-US"/>
        </w:rPr>
        <w:t xml:space="preserve">  </w:t>
      </w:r>
    </w:p>
    <w:p w14:paraId="363195B0" w14:textId="758F5952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2748548F" w14:textId="53E20C98" w:rsidR="00F22AB3" w:rsidRPr="00356274" w:rsidRDefault="003735A1">
      <w:pPr>
        <w:spacing w:after="0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Figure 1: </w:t>
      </w:r>
      <w:r w:rsidR="009717C8">
        <w:rPr>
          <w:lang w:val="en-US"/>
        </w:rPr>
        <w:t>Measured FPS When Planck is not Detected</w:t>
      </w:r>
    </w:p>
    <w:p w14:paraId="1CE0C0B4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754D6931" w14:textId="77777777" w:rsidR="00A40574" w:rsidRDefault="00A40574">
      <w:pPr>
        <w:spacing w:after="0"/>
        <w:rPr>
          <w:lang w:val="en-US"/>
        </w:rPr>
      </w:pPr>
    </w:p>
    <w:p w14:paraId="35C978A8" w14:textId="77777777" w:rsidR="00A40574" w:rsidRDefault="00A40574">
      <w:pPr>
        <w:spacing w:after="0"/>
        <w:rPr>
          <w:lang w:val="en-US"/>
        </w:rPr>
      </w:pPr>
    </w:p>
    <w:p w14:paraId="0D26A89D" w14:textId="33B877D9" w:rsidR="00A40574" w:rsidRDefault="00E765C0">
      <w:pPr>
        <w:spacing w:after="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259A27D" wp14:editId="208BF165">
            <wp:extent cx="53340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F51E0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F94B2C1" w14:textId="77777777" w:rsidR="00F22AB3" w:rsidRPr="00356274" w:rsidRDefault="00F22AB3">
      <w:pPr>
        <w:spacing w:after="0"/>
        <w:rPr>
          <w:lang w:val="en-US"/>
        </w:rPr>
      </w:pPr>
    </w:p>
    <w:p w14:paraId="569A4850" w14:textId="746FFA61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77D519B9" w14:textId="57A82270" w:rsidR="00F22AB3" w:rsidRPr="00356274" w:rsidRDefault="003735A1">
      <w:pPr>
        <w:spacing w:after="0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Figure 2: </w:t>
      </w:r>
      <w:r w:rsidR="009717C8">
        <w:rPr>
          <w:lang w:val="en-US"/>
        </w:rPr>
        <w:t>Measured FPS When Planck is Detected</w:t>
      </w:r>
      <w:r w:rsidRPr="00356274">
        <w:rPr>
          <w:lang w:val="en-US"/>
        </w:rPr>
        <w:t xml:space="preserve"> </w:t>
      </w:r>
    </w:p>
    <w:p w14:paraId="4548C74B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1412501B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1D97D6B4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6514886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FC1255D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FC3541A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37E31D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2B4A575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E04E5AA" w14:textId="126BD179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  <w:r w:rsidR="00E765C0">
        <w:rPr>
          <w:noProof/>
          <w:lang w:val="en-US"/>
        </w:rPr>
        <w:drawing>
          <wp:inline distT="0" distB="0" distL="0" distR="0" wp14:anchorId="4907C48D" wp14:editId="10CC8DE2">
            <wp:extent cx="53340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B94C7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74B79751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4234F689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4E2C635" w14:textId="3C6BD034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0ADA89F7" w14:textId="4518B86D" w:rsidR="00F22AB3" w:rsidRPr="00356274" w:rsidRDefault="003735A1">
      <w:pPr>
        <w:spacing w:after="0"/>
        <w:ind w:left="10" w:right="49" w:hanging="10"/>
        <w:jc w:val="center"/>
        <w:rPr>
          <w:lang w:val="en-US"/>
        </w:rPr>
      </w:pPr>
      <w:r w:rsidRPr="00356274">
        <w:rPr>
          <w:lang w:val="en-US"/>
        </w:rPr>
        <w:t xml:space="preserve">Figure 3: </w:t>
      </w:r>
      <w:r w:rsidR="00DB6623">
        <w:rPr>
          <w:lang w:val="en-US"/>
        </w:rPr>
        <w:t xml:space="preserve">Angle </w:t>
      </w:r>
      <w:r w:rsidR="00DB6623" w:rsidRPr="00356274">
        <w:rPr>
          <w:lang w:val="en-US"/>
        </w:rPr>
        <w:t>Measurement Results</w:t>
      </w:r>
      <w:r w:rsidR="00DB6623">
        <w:rPr>
          <w:lang w:val="en-US"/>
        </w:rPr>
        <w:t xml:space="preserve"> of Camera</w:t>
      </w:r>
    </w:p>
    <w:p w14:paraId="7CEB90BC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741C6B7D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154898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232CE845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CD76BF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3F54EFD4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3881701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8B6233B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</w:p>
    <w:p w14:paraId="5E727875" w14:textId="527EA079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  <w:r w:rsidR="00E765C0">
        <w:rPr>
          <w:noProof/>
          <w:lang w:val="en-US"/>
        </w:rPr>
        <w:drawing>
          <wp:inline distT="0" distB="0" distL="0" distR="0" wp14:anchorId="449D50FD" wp14:editId="55B9C31A">
            <wp:extent cx="5334000" cy="4000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3FB2A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2A47723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11F5A0C5" w14:textId="174738E2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1725518D" w14:textId="5C3972C0" w:rsidR="00F22AB3" w:rsidRPr="00356274" w:rsidRDefault="003735A1">
      <w:pPr>
        <w:spacing w:after="0"/>
        <w:ind w:left="10" w:right="49" w:hanging="10"/>
        <w:jc w:val="center"/>
        <w:rPr>
          <w:lang w:val="en-US"/>
        </w:rPr>
      </w:pPr>
      <w:r w:rsidRPr="00356274">
        <w:rPr>
          <w:lang w:val="en-US"/>
        </w:rPr>
        <w:t xml:space="preserve">Figure 4: </w:t>
      </w:r>
      <w:r w:rsidR="00294990">
        <w:rPr>
          <w:lang w:val="en-US"/>
        </w:rPr>
        <w:t xml:space="preserve">Error </w:t>
      </w:r>
      <w:r w:rsidR="009717C8">
        <w:rPr>
          <w:lang w:val="en-US"/>
        </w:rPr>
        <w:t>of</w:t>
      </w:r>
      <w:r w:rsidR="00DB6623">
        <w:rPr>
          <w:lang w:val="en-US"/>
        </w:rPr>
        <w:t xml:space="preserve"> Angle Measurement </w:t>
      </w:r>
      <w:r w:rsidR="007C0AC8">
        <w:rPr>
          <w:lang w:val="en-US"/>
        </w:rPr>
        <w:t>of</w:t>
      </w:r>
      <w:r w:rsidR="00DB6623">
        <w:rPr>
          <w:lang w:val="en-US"/>
        </w:rPr>
        <w:t xml:space="preserve"> Camera</w:t>
      </w:r>
      <w:r w:rsidR="00DB6623" w:rsidRPr="00356274">
        <w:rPr>
          <w:lang w:val="en-US"/>
        </w:rPr>
        <w:t xml:space="preserve"> </w:t>
      </w:r>
    </w:p>
    <w:sectPr w:rsidR="00F22AB3" w:rsidRPr="0035627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90" w:right="1366" w:bottom="1431" w:left="1416" w:header="751" w:footer="706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714E0" w14:textId="77777777" w:rsidR="009F7CAE" w:rsidRDefault="009F7CAE">
      <w:pPr>
        <w:spacing w:after="0" w:line="240" w:lineRule="auto"/>
      </w:pPr>
      <w:r>
        <w:separator/>
      </w:r>
    </w:p>
  </w:endnote>
  <w:endnote w:type="continuationSeparator" w:id="0">
    <w:p w14:paraId="116E435C" w14:textId="77777777" w:rsidR="009F7CAE" w:rsidRDefault="009F7C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38115B" w14:textId="77777777" w:rsidR="00F17D00" w:rsidRDefault="00F17D00">
    <w:pPr>
      <w:spacing w:after="0"/>
    </w:pPr>
    <w:r>
      <w:t xml:space="preserve"> </w:t>
    </w:r>
  </w:p>
  <w:p w14:paraId="0CFE91D9" w14:textId="77777777" w:rsidR="00F17D00" w:rsidRDefault="00F17D00">
    <w:pPr>
      <w:spacing w:after="0"/>
    </w:pPr>
    <w:r>
      <w:t xml:space="preserve"> </w:t>
    </w:r>
  </w:p>
  <w:p w14:paraId="1D2DF7BE" w14:textId="77777777" w:rsidR="00F17D00" w:rsidRDefault="00F17D00">
    <w:pPr>
      <w:spacing w:after="0"/>
    </w:pPr>
    <w:r>
      <w:t xml:space="preserve"> </w:t>
    </w:r>
  </w:p>
  <w:p w14:paraId="0785F990" w14:textId="77777777" w:rsidR="00F17D00" w:rsidRDefault="00F17D00">
    <w:pPr>
      <w:spacing w:after="0"/>
    </w:pPr>
    <w:r>
      <w:t xml:space="preserve"> </w:t>
    </w:r>
  </w:p>
  <w:p w14:paraId="39C3AC01" w14:textId="77777777" w:rsidR="00F17D00" w:rsidRDefault="00F17D00">
    <w:pPr>
      <w:spacing w:after="0"/>
    </w:pPr>
    <w:r>
      <w:t xml:space="preserve"> </w:t>
    </w:r>
  </w:p>
  <w:p w14:paraId="22AA8007" w14:textId="77777777" w:rsidR="00F17D00" w:rsidRDefault="00F17D00">
    <w:pPr>
      <w:spacing w:after="376"/>
    </w:pPr>
    <w:r>
      <w:t xml:space="preserve"> </w:t>
    </w:r>
  </w:p>
  <w:p w14:paraId="01FE41F9" w14:textId="77777777" w:rsidR="00F17D00" w:rsidRDefault="00F17D00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14:paraId="12358E21" w14:textId="77777777" w:rsidR="00F17D00" w:rsidRDefault="00F17D00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79FF9" w14:textId="77777777" w:rsidR="00F17D00" w:rsidRDefault="00F17D00">
    <w:pPr>
      <w:spacing w:after="0"/>
    </w:pPr>
    <w:r>
      <w:t xml:space="preserve"> </w:t>
    </w:r>
  </w:p>
  <w:p w14:paraId="3790EDAC" w14:textId="77777777" w:rsidR="00F17D00" w:rsidRDefault="00F17D00">
    <w:pPr>
      <w:spacing w:after="0"/>
    </w:pPr>
    <w:r>
      <w:t xml:space="preserve"> </w:t>
    </w:r>
  </w:p>
  <w:p w14:paraId="4DFAADA2" w14:textId="77777777" w:rsidR="00F17D00" w:rsidRDefault="00F17D00">
    <w:pPr>
      <w:spacing w:after="0"/>
    </w:pPr>
    <w:r>
      <w:t xml:space="preserve"> </w:t>
    </w:r>
  </w:p>
  <w:p w14:paraId="24E40B00" w14:textId="77777777" w:rsidR="00F17D00" w:rsidRDefault="00F17D00">
    <w:pPr>
      <w:spacing w:after="0"/>
    </w:pPr>
    <w:r>
      <w:t xml:space="preserve"> </w:t>
    </w:r>
  </w:p>
  <w:p w14:paraId="5B86CF19" w14:textId="77777777" w:rsidR="00F17D00" w:rsidRDefault="00F17D00">
    <w:pPr>
      <w:spacing w:after="0"/>
    </w:pPr>
    <w:r>
      <w:t xml:space="preserve"> </w:t>
    </w:r>
  </w:p>
  <w:p w14:paraId="5DC3D297" w14:textId="77777777" w:rsidR="00F17D00" w:rsidRDefault="00F17D00">
    <w:pPr>
      <w:spacing w:after="376"/>
    </w:pPr>
    <w:r>
      <w:t xml:space="preserve"> </w:t>
    </w:r>
  </w:p>
  <w:p w14:paraId="3C72C2E6" w14:textId="575A1AF2" w:rsidR="00F17D00" w:rsidRDefault="00F17D00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A4F5D">
      <w:rPr>
        <w:noProof/>
      </w:rPr>
      <w:t>6</w:t>
    </w:r>
    <w:r>
      <w:fldChar w:fldCharType="end"/>
    </w:r>
    <w:r>
      <w:t xml:space="preserve"> </w:t>
    </w:r>
  </w:p>
  <w:p w14:paraId="19ABB571" w14:textId="77777777" w:rsidR="00F17D00" w:rsidRDefault="00F17D00">
    <w:pPr>
      <w:spacing w:after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0D9EC" w14:textId="23619206" w:rsidR="00F17D00" w:rsidRDefault="00F17D00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A4F5D">
      <w:rPr>
        <w:noProof/>
      </w:rPr>
      <w:t>1</w:t>
    </w:r>
    <w:r>
      <w:fldChar w:fldCharType="end"/>
    </w:r>
    <w:r>
      <w:t xml:space="preserve"> </w:t>
    </w:r>
  </w:p>
  <w:p w14:paraId="0B9507DB" w14:textId="77777777" w:rsidR="00F17D00" w:rsidRDefault="00F17D00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4DDC5" w14:textId="77777777" w:rsidR="009F7CAE" w:rsidRDefault="009F7CAE">
      <w:pPr>
        <w:spacing w:after="0" w:line="240" w:lineRule="auto"/>
      </w:pPr>
      <w:r>
        <w:separator/>
      </w:r>
    </w:p>
  </w:footnote>
  <w:footnote w:type="continuationSeparator" w:id="0">
    <w:p w14:paraId="1934A85C" w14:textId="77777777" w:rsidR="009F7CAE" w:rsidRDefault="009F7C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5A6188" w14:textId="77777777" w:rsidR="00F17D00" w:rsidRDefault="00F17D00">
    <w:pPr>
      <w:spacing w:after="417"/>
    </w:pPr>
    <w:r>
      <w:t xml:space="preserve">02.12.2017 </w:t>
    </w:r>
  </w:p>
  <w:p w14:paraId="7C5C6F7A" w14:textId="77777777" w:rsidR="00F17D00" w:rsidRDefault="00F17D00">
    <w:pPr>
      <w:spacing w:after="0"/>
    </w:pPr>
    <w:r>
      <w:t xml:space="preserve"> </w:t>
    </w:r>
  </w:p>
  <w:p w14:paraId="012D89B2" w14:textId="77777777" w:rsidR="00F17D00" w:rsidRDefault="00F17D00">
    <w:pPr>
      <w:spacing w:after="0"/>
    </w:pPr>
    <w:r>
      <w:t xml:space="preserve"> </w:t>
    </w:r>
  </w:p>
  <w:p w14:paraId="4B081435" w14:textId="77777777" w:rsidR="00F17D00" w:rsidRDefault="00F17D00">
    <w:pPr>
      <w:spacing w:after="0"/>
    </w:pPr>
    <w:r>
      <w:t xml:space="preserve"> </w:t>
    </w:r>
  </w:p>
  <w:p w14:paraId="0FFC04FB" w14:textId="77777777" w:rsidR="00F17D00" w:rsidRDefault="00F17D00">
    <w:pPr>
      <w:spacing w:after="0"/>
    </w:pPr>
    <w:r>
      <w:t xml:space="preserve"> </w:t>
    </w:r>
  </w:p>
  <w:p w14:paraId="5257DA50" w14:textId="77777777" w:rsidR="00F17D00" w:rsidRDefault="00F17D00">
    <w:pPr>
      <w:spacing w:after="0"/>
    </w:pPr>
    <w:r>
      <w:t xml:space="preserve"> </w:t>
    </w:r>
  </w:p>
  <w:p w14:paraId="0F5F13B2" w14:textId="77777777" w:rsidR="00F17D00" w:rsidRDefault="00F17D00">
    <w:pPr>
      <w:spacing w:after="0"/>
    </w:pPr>
    <w:r>
      <w:t xml:space="preserve"> </w:t>
    </w:r>
  </w:p>
  <w:p w14:paraId="4D8344F7" w14:textId="77777777" w:rsidR="00F17D00" w:rsidRDefault="00F17D00">
    <w:pPr>
      <w:spacing w:after="0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EFD4F" w14:textId="4B0DC377" w:rsidR="00F17D00" w:rsidRDefault="00F17D00">
    <w:pPr>
      <w:spacing w:after="417"/>
    </w:pPr>
    <w:r>
      <w:t xml:space="preserve">07.03.2018 </w:t>
    </w:r>
  </w:p>
  <w:p w14:paraId="5C58A96C" w14:textId="77777777" w:rsidR="00F17D00" w:rsidRDefault="00F17D00">
    <w:pPr>
      <w:spacing w:after="0"/>
    </w:pPr>
    <w:r>
      <w:t xml:space="preserve"> </w:t>
    </w:r>
  </w:p>
  <w:p w14:paraId="50687963" w14:textId="77777777" w:rsidR="00F17D00" w:rsidRDefault="00F17D00">
    <w:pPr>
      <w:spacing w:after="0"/>
    </w:pPr>
    <w:r>
      <w:t xml:space="preserve"> </w:t>
    </w:r>
  </w:p>
  <w:p w14:paraId="5305AD0C" w14:textId="77777777" w:rsidR="00F17D00" w:rsidRDefault="00F17D00">
    <w:pPr>
      <w:spacing w:after="0"/>
    </w:pPr>
    <w:r>
      <w:t xml:space="preserve"> </w:t>
    </w:r>
  </w:p>
  <w:p w14:paraId="1BCC7649" w14:textId="77777777" w:rsidR="00F17D00" w:rsidRDefault="00F17D00">
    <w:pPr>
      <w:spacing w:after="0"/>
    </w:pPr>
    <w:r>
      <w:t xml:space="preserve"> </w:t>
    </w:r>
  </w:p>
  <w:p w14:paraId="0DE28898" w14:textId="77777777" w:rsidR="00F17D00" w:rsidRDefault="00F17D00">
    <w:pPr>
      <w:spacing w:after="0"/>
    </w:pPr>
    <w:r>
      <w:t xml:space="preserve"> </w:t>
    </w:r>
  </w:p>
  <w:p w14:paraId="469ED9EE" w14:textId="77777777" w:rsidR="00F17D00" w:rsidRDefault="00F17D00">
    <w:pPr>
      <w:spacing w:after="0"/>
    </w:pPr>
    <w:r>
      <w:t xml:space="preserve"> </w:t>
    </w:r>
  </w:p>
  <w:p w14:paraId="571B4777" w14:textId="77777777" w:rsidR="00F17D00" w:rsidRDefault="00F17D00">
    <w:pPr>
      <w:spacing w:after="0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49E36" w14:textId="72E9F925" w:rsidR="00F17D00" w:rsidRDefault="00F17D00">
    <w:pPr>
      <w:spacing w:after="1565"/>
    </w:pPr>
    <w:r>
      <w:t xml:space="preserve">07.03.2018 </w:t>
    </w:r>
  </w:p>
  <w:p w14:paraId="2756512A" w14:textId="77777777" w:rsidR="00F17D00" w:rsidRDefault="00F17D00">
    <w:pPr>
      <w:spacing w:after="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476F81"/>
    <w:multiLevelType w:val="hybridMultilevel"/>
    <w:tmpl w:val="46E2D5AE"/>
    <w:lvl w:ilvl="0" w:tplc="1758E1BA">
      <w:start w:val="6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MDY3MbS0NDMwsDRW0lEKTi0uzszPAykwrAUABAvxQiwAAAA="/>
  </w:docVars>
  <w:rsids>
    <w:rsidRoot w:val="00F22AB3"/>
    <w:rsid w:val="0006580A"/>
    <w:rsid w:val="000B6AF2"/>
    <w:rsid w:val="000D282F"/>
    <w:rsid w:val="000D7377"/>
    <w:rsid w:val="0013055F"/>
    <w:rsid w:val="001D6990"/>
    <w:rsid w:val="001F2742"/>
    <w:rsid w:val="002019C5"/>
    <w:rsid w:val="00235F5D"/>
    <w:rsid w:val="00240536"/>
    <w:rsid w:val="002544D4"/>
    <w:rsid w:val="00272232"/>
    <w:rsid w:val="00287117"/>
    <w:rsid w:val="00294990"/>
    <w:rsid w:val="003373AD"/>
    <w:rsid w:val="00356274"/>
    <w:rsid w:val="003735A1"/>
    <w:rsid w:val="00397227"/>
    <w:rsid w:val="004E6B21"/>
    <w:rsid w:val="004F1789"/>
    <w:rsid w:val="005D67C2"/>
    <w:rsid w:val="00626F29"/>
    <w:rsid w:val="00656456"/>
    <w:rsid w:val="006C345F"/>
    <w:rsid w:val="007C0AC8"/>
    <w:rsid w:val="007D5F85"/>
    <w:rsid w:val="007E00FD"/>
    <w:rsid w:val="008E1643"/>
    <w:rsid w:val="008E3CD5"/>
    <w:rsid w:val="009717C8"/>
    <w:rsid w:val="009F7CAE"/>
    <w:rsid w:val="00A40574"/>
    <w:rsid w:val="00A839FE"/>
    <w:rsid w:val="00A949F1"/>
    <w:rsid w:val="00AA4F5D"/>
    <w:rsid w:val="00AD0861"/>
    <w:rsid w:val="00B523EF"/>
    <w:rsid w:val="00B95AF5"/>
    <w:rsid w:val="00BF0F80"/>
    <w:rsid w:val="00C5113E"/>
    <w:rsid w:val="00C843D2"/>
    <w:rsid w:val="00D66453"/>
    <w:rsid w:val="00DA5F95"/>
    <w:rsid w:val="00DB6623"/>
    <w:rsid w:val="00DE6D9E"/>
    <w:rsid w:val="00E13306"/>
    <w:rsid w:val="00E276DD"/>
    <w:rsid w:val="00E765C0"/>
    <w:rsid w:val="00EC144A"/>
    <w:rsid w:val="00EF3AEF"/>
    <w:rsid w:val="00F17D00"/>
    <w:rsid w:val="00F22AB3"/>
    <w:rsid w:val="00F51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37735"/>
  <w15:docId w15:val="{9C20CAB4-4653-42E8-ABE4-AC184DB42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95A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E7445-9067-46AD-B218-8AF12293A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burak sezgin</cp:lastModifiedBy>
  <cp:revision>47</cp:revision>
  <dcterms:created xsi:type="dcterms:W3CDTF">2017-12-23T11:55:00Z</dcterms:created>
  <dcterms:modified xsi:type="dcterms:W3CDTF">2018-03-06T22:46:00Z</dcterms:modified>
</cp:coreProperties>
</file>